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D9DEF" w14:textId="77777777" w:rsidR="002C0665" w:rsidRPr="00077419" w:rsidRDefault="00A15206" w:rsidP="00077419">
      <w:pPr>
        <w:pStyle w:val="berschrift1"/>
        <w:rPr>
          <w:sz w:val="32"/>
        </w:rPr>
      </w:pPr>
      <w:r w:rsidRPr="00077419">
        <w:rPr>
          <w:sz w:val="32"/>
        </w:rPr>
        <w:t xml:space="preserve">Buchvorschlag für </w:t>
      </w:r>
      <w:r w:rsidR="00077419" w:rsidRPr="00077419">
        <w:rPr>
          <w:sz w:val="32"/>
        </w:rPr>
        <w:t>Heidelberg Asian Studies Publishing (HASP)</w:t>
      </w:r>
    </w:p>
    <w:p w14:paraId="2250B218" w14:textId="77777777" w:rsidR="00A15206" w:rsidRPr="00EF070E" w:rsidRDefault="002A5C72" w:rsidP="00077419">
      <w:r w:rsidRPr="002A5C72">
        <w:t xml:space="preserve">Wir freuen uns, dass Sie sich für eine Veröffentlichung Ihres Buches bei </w:t>
      </w:r>
      <w:r w:rsidR="00077419">
        <w:t xml:space="preserve">HASP </w:t>
      </w:r>
      <w:r w:rsidRPr="002A5C72">
        <w:t xml:space="preserve">interessieren! Damit wir entscheiden können, ob es in unser Publikationsprofil passt, möchten wir Sie bitten, uns nähere Informationen zu Ihrem Buchprojekt zu geben. Ihre Angaben helfen uns auch, den anschließenden Publikationsprozess zu planen. Bitte senden Sie den folgenden Fragebogen ausgefüllt per </w:t>
      </w:r>
      <w:r w:rsidR="00A15206" w:rsidRPr="00EF070E">
        <w:t>E</w:t>
      </w:r>
      <w:r w:rsidR="00A15206">
        <w:t>-Mail</w:t>
      </w:r>
      <w:r w:rsidR="00A15206" w:rsidRPr="00EF070E">
        <w:t xml:space="preserve"> </w:t>
      </w:r>
      <w:r w:rsidR="00337060">
        <w:t>[</w:t>
      </w:r>
      <w:r w:rsidR="002F0F02">
        <w:t>m</w:t>
      </w:r>
      <w:r w:rsidR="0060104A">
        <w:t>erkel</w:t>
      </w:r>
      <w:r w:rsidR="00337060">
        <w:t xml:space="preserve">@ub.uni-heidelberg.de] </w:t>
      </w:r>
      <w:r w:rsidR="00A15206" w:rsidRPr="00EF070E">
        <w:t>an uns zurück.</w:t>
      </w:r>
    </w:p>
    <w:p w14:paraId="0CCCF526" w14:textId="77777777" w:rsidR="00A15206" w:rsidRDefault="00A15206" w:rsidP="00A15206">
      <w:r>
        <w:t>Vielen Dank!</w:t>
      </w:r>
    </w:p>
    <w:p w14:paraId="2DE56FA6" w14:textId="77777777" w:rsidR="00A15206" w:rsidRDefault="00A15206" w:rsidP="00A15206">
      <w:pPr>
        <w:pStyle w:val="Titel"/>
      </w:pPr>
      <w:proofErr w:type="spellStart"/>
      <w:r w:rsidRPr="00BA6B34">
        <w:t>Autor</w:t>
      </w:r>
      <w:r w:rsidR="008A0CDC">
        <w:t>:in</w:t>
      </w:r>
      <w:proofErr w:type="spellEnd"/>
      <w:r w:rsidR="008A0CDC">
        <w:t xml:space="preserve"> / </w:t>
      </w:r>
      <w:proofErr w:type="spellStart"/>
      <w:r w:rsidR="008A0CDC">
        <w:t>Herausgeber:i</w:t>
      </w:r>
      <w:r>
        <w:t>n</w:t>
      </w:r>
      <w:proofErr w:type="spellEnd"/>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14:paraId="4B8EB7BD" w14:textId="77777777" w:rsidTr="00694E64">
        <w:trPr>
          <w:trHeight w:val="785"/>
        </w:trPr>
        <w:tc>
          <w:tcPr>
            <w:tcW w:w="9067" w:type="dxa"/>
          </w:tcPr>
          <w:p w14:paraId="55F8F9A9" w14:textId="77777777" w:rsidR="00A15206" w:rsidRDefault="00A15206" w:rsidP="004E13AA"/>
        </w:tc>
      </w:tr>
    </w:tbl>
    <w:p w14:paraId="3D2BA45A" w14:textId="77777777" w:rsidR="00A15206" w:rsidRPr="00F87700" w:rsidRDefault="00A15206" w:rsidP="00A15206">
      <w:pPr>
        <w:pStyle w:val="Titel"/>
        <w:rPr>
          <w:lang w:val="en-US"/>
        </w:rPr>
      </w:pPr>
      <w:proofErr w:type="spellStart"/>
      <w:r>
        <w:rPr>
          <w:lang w:val="en-US"/>
        </w:rPr>
        <w:t>Titel</w:t>
      </w:r>
      <w:proofErr w:type="spellEnd"/>
      <w:r w:rsidRPr="00F87700">
        <w:rPr>
          <w:lang w:val="en-US"/>
        </w:rPr>
        <w:t xml:space="preserve"> (</w:t>
      </w:r>
      <w:proofErr w:type="spellStart"/>
      <w:r w:rsidRPr="00F87700">
        <w:rPr>
          <w:lang w:val="en-US"/>
        </w:rPr>
        <w:t>ggf</w:t>
      </w:r>
      <w:proofErr w:type="spellEnd"/>
      <w:r w:rsidRPr="00F87700">
        <w:rPr>
          <w:lang w:val="en-US"/>
        </w:rPr>
        <w:t xml:space="preserve">. </w:t>
      </w:r>
      <w:proofErr w:type="spellStart"/>
      <w:r>
        <w:rPr>
          <w:lang w:val="en-US"/>
        </w:rPr>
        <w:t>Arbeitstitel</w:t>
      </w:r>
      <w:proofErr w:type="spellEnd"/>
      <w:r>
        <w:rPr>
          <w:lang w:val="en-US"/>
        </w:rPr>
        <w:t>)</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14:paraId="78B730F6" w14:textId="77777777" w:rsidTr="00694E64">
        <w:trPr>
          <w:trHeight w:val="913"/>
        </w:trPr>
        <w:tc>
          <w:tcPr>
            <w:tcW w:w="9067" w:type="dxa"/>
          </w:tcPr>
          <w:p w14:paraId="4E4CF09A" w14:textId="77777777" w:rsidR="00A15206" w:rsidRPr="00F87700" w:rsidRDefault="00A15206" w:rsidP="004E13AA">
            <w:pPr>
              <w:rPr>
                <w:lang w:val="en-US"/>
              </w:rPr>
            </w:pPr>
          </w:p>
        </w:tc>
      </w:tr>
    </w:tbl>
    <w:p w14:paraId="26DE5896" w14:textId="77777777" w:rsidR="00104E44" w:rsidRDefault="00104E44" w:rsidP="00A15206">
      <w:pPr>
        <w:pStyle w:val="Titel"/>
        <w:rPr>
          <w:lang w:bidi="hi-IN"/>
        </w:rPr>
      </w:pPr>
    </w:p>
    <w:p w14:paraId="3AF938DA" w14:textId="77777777" w:rsidR="00104E44" w:rsidRDefault="00104E44" w:rsidP="00104E44">
      <w:pPr>
        <w:rPr>
          <w:rFonts w:ascii="Calibri" w:eastAsiaTheme="majorEastAsia" w:hAnsi="Calibri" w:cstheme="majorBidi"/>
          <w:spacing w:val="-10"/>
          <w:kern w:val="28"/>
          <w:sz w:val="28"/>
          <w:szCs w:val="56"/>
          <w:lang w:bidi="hi-IN"/>
        </w:rPr>
      </w:pPr>
      <w:r>
        <w:rPr>
          <w:lang w:bidi="hi-IN"/>
        </w:rPr>
        <w:br w:type="page"/>
      </w:r>
    </w:p>
    <w:p w14:paraId="0606CC2E" w14:textId="77777777" w:rsidR="00A15206" w:rsidRPr="00A15206" w:rsidRDefault="00A15206" w:rsidP="00A15206">
      <w:pPr>
        <w:pStyle w:val="Titel"/>
        <w:rPr>
          <w:sz w:val="24"/>
          <w:szCs w:val="24"/>
          <w:lang w:bidi="hi-IN"/>
        </w:rPr>
      </w:pPr>
      <w:r w:rsidRPr="00A15206">
        <w:rPr>
          <w:lang w:bidi="hi-IN"/>
        </w:rPr>
        <w:lastRenderedPageBreak/>
        <w:t>Kurzbiografie</w:t>
      </w:r>
      <w:r w:rsidRPr="00A15206">
        <w:rPr>
          <w:sz w:val="24"/>
          <w:szCs w:val="24"/>
          <w:lang w:bidi="hi-IN"/>
        </w:rPr>
        <w:t xml:space="preserve"> </w:t>
      </w:r>
    </w:p>
    <w:p w14:paraId="4DD3B10A" w14:textId="77777777" w:rsidR="00B23F90" w:rsidRPr="00337060" w:rsidRDefault="002A5C72" w:rsidP="00B23F90">
      <w:pPr>
        <w:rPr>
          <w:lang w:bidi="hi-IN"/>
        </w:rPr>
      </w:pPr>
      <w:r w:rsidRPr="002A5C72">
        <w:rPr>
          <w:lang w:bidi="hi-IN"/>
        </w:rPr>
        <w:t>Bitte stellen Si</w:t>
      </w:r>
      <w:r w:rsidR="008A0CDC">
        <w:rPr>
          <w:lang w:bidi="hi-IN"/>
        </w:rPr>
        <w:t xml:space="preserve">e sich – und ggf. Ihre </w:t>
      </w:r>
      <w:proofErr w:type="spellStart"/>
      <w:proofErr w:type="gramStart"/>
      <w:r w:rsidR="008A0CDC">
        <w:rPr>
          <w:lang w:bidi="hi-IN"/>
        </w:rPr>
        <w:t>Mitautor:i</w:t>
      </w:r>
      <w:r w:rsidRPr="002A5C72">
        <w:rPr>
          <w:lang w:bidi="hi-IN"/>
        </w:rPr>
        <w:t>nnen</w:t>
      </w:r>
      <w:proofErr w:type="spellEnd"/>
      <w:proofErr w:type="gramEnd"/>
      <w:r w:rsidRPr="002A5C72">
        <w:rPr>
          <w:lang w:bidi="hi-IN"/>
        </w:rPr>
        <w:t xml:space="preserve"> / </w:t>
      </w:r>
      <w:proofErr w:type="spellStart"/>
      <w:r w:rsidR="008A0CDC">
        <w:rPr>
          <w:lang w:bidi="hi-IN"/>
        </w:rPr>
        <w:t>Mitherausgeber:i</w:t>
      </w:r>
      <w:r w:rsidRPr="002A5C72">
        <w:rPr>
          <w:lang w:bidi="hi-IN"/>
        </w:rPr>
        <w:t>nnen</w:t>
      </w:r>
      <w:proofErr w:type="spellEnd"/>
      <w:r w:rsidRPr="002A5C72">
        <w:rPr>
          <w:lang w:bidi="hi-IN"/>
        </w:rPr>
        <w:t xml:space="preserve"> - in zwei bis drei Sätzen kurz vor</w:t>
      </w:r>
      <w:r w:rsidR="00A15206" w:rsidRPr="00337060">
        <w:rPr>
          <w:lang w:bidi="hi-IN"/>
        </w:rPr>
        <w:t xml:space="preserve"> (Name, institutionelle/universitäre Affiliation, Forschungsgebiete etc.). </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833E5B" w14:paraId="05571728" w14:textId="77777777" w:rsidTr="004E13AA">
        <w:trPr>
          <w:trHeight w:val="8170"/>
        </w:trPr>
        <w:tc>
          <w:tcPr>
            <w:tcW w:w="9535" w:type="dxa"/>
          </w:tcPr>
          <w:p w14:paraId="4D3BAC8A" w14:textId="77777777" w:rsidR="00B23F90" w:rsidRPr="00833E5B" w:rsidRDefault="00B23F90" w:rsidP="004E13AA">
            <w:pPr>
              <w:rPr>
                <w:lang w:bidi="hi-IN"/>
              </w:rPr>
            </w:pPr>
          </w:p>
        </w:tc>
      </w:tr>
    </w:tbl>
    <w:p w14:paraId="79201805" w14:textId="77777777" w:rsidR="00081E37" w:rsidRDefault="00081E37" w:rsidP="00B23F90">
      <w:pPr>
        <w:pStyle w:val="Titel"/>
        <w:rPr>
          <w:lang w:bidi="hi-IN"/>
        </w:rPr>
      </w:pPr>
    </w:p>
    <w:p w14:paraId="5F466463" w14:textId="77777777" w:rsidR="00081E37" w:rsidRDefault="00081E37" w:rsidP="00081E37">
      <w:pPr>
        <w:rPr>
          <w:rFonts w:ascii="Calibri" w:eastAsiaTheme="majorEastAsia" w:hAnsi="Calibri" w:cstheme="majorBidi"/>
          <w:spacing w:val="-10"/>
          <w:kern w:val="28"/>
          <w:sz w:val="28"/>
          <w:szCs w:val="56"/>
          <w:lang w:bidi="hi-IN"/>
        </w:rPr>
      </w:pPr>
      <w:r>
        <w:rPr>
          <w:lang w:bidi="hi-IN"/>
        </w:rPr>
        <w:br w:type="page"/>
      </w:r>
    </w:p>
    <w:p w14:paraId="2A860B73" w14:textId="77777777" w:rsidR="00A15206" w:rsidRPr="00F87700" w:rsidRDefault="00A15206" w:rsidP="00B23F90">
      <w:pPr>
        <w:pStyle w:val="Titel"/>
        <w:rPr>
          <w:lang w:bidi="hi-IN"/>
        </w:rPr>
      </w:pPr>
      <w:r w:rsidRPr="00F87700">
        <w:rPr>
          <w:lang w:bidi="hi-IN"/>
        </w:rPr>
        <w:lastRenderedPageBreak/>
        <w:t>Abstract</w:t>
      </w:r>
    </w:p>
    <w:p w14:paraId="7371FA50" w14:textId="77777777" w:rsidR="00A15206" w:rsidRPr="00337060" w:rsidRDefault="00A15206" w:rsidP="00A15206">
      <w:pPr>
        <w:rPr>
          <w:lang w:bidi="hi-IN"/>
        </w:rPr>
      </w:pPr>
      <w:r w:rsidRPr="00337060">
        <w:rPr>
          <w:lang w:bidi="hi-IN"/>
        </w:rPr>
        <w:t>Bitte schreiben Sie einen kurzen Abstract von ca. 200 Wörter zum geplanten Buch.</w:t>
      </w:r>
      <w:r w:rsidR="002A5C72" w:rsidRPr="002A5C72">
        <w:rPr>
          <w:lang w:bidi="hi-IN"/>
        </w:rPr>
        <w:t xml:space="preserve"> </w:t>
      </w:r>
      <w:r w:rsidR="002A5C72" w:rsidRPr="00D41E7C">
        <w:rPr>
          <w:lang w:bidi="hi-IN"/>
        </w:rPr>
        <w:t xml:space="preserve">Bei einem Sammelband </w:t>
      </w:r>
      <w:r w:rsidR="002A5C72">
        <w:rPr>
          <w:lang w:bidi="hi-IN"/>
        </w:rPr>
        <w:t xml:space="preserve">nennen Sie uns bitte auch </w:t>
      </w:r>
      <w:proofErr w:type="spellStart"/>
      <w:proofErr w:type="gramStart"/>
      <w:r w:rsidR="002A5C72" w:rsidRPr="00D41E7C">
        <w:rPr>
          <w:lang w:bidi="hi-IN"/>
        </w:rPr>
        <w:t>Autor</w:t>
      </w:r>
      <w:r w:rsidR="008A0CDC">
        <w:rPr>
          <w:lang w:bidi="hi-IN"/>
        </w:rPr>
        <w:t>:inn</w:t>
      </w:r>
      <w:r w:rsidR="002A5C72">
        <w:rPr>
          <w:lang w:bidi="hi-IN"/>
        </w:rPr>
        <w:t>en</w:t>
      </w:r>
      <w:proofErr w:type="spellEnd"/>
      <w:proofErr w:type="gramEnd"/>
      <w:r w:rsidR="002A5C72" w:rsidRPr="00D41E7C">
        <w:rPr>
          <w:lang w:bidi="hi-IN"/>
        </w:rPr>
        <w:t xml:space="preserve"> </w:t>
      </w:r>
      <w:r w:rsidR="002A5C72">
        <w:rPr>
          <w:lang w:bidi="hi-IN"/>
        </w:rPr>
        <w:t>und</w:t>
      </w:r>
      <w:r w:rsidR="002A5C72" w:rsidRPr="00D41E7C">
        <w:rPr>
          <w:lang w:bidi="hi-IN"/>
        </w:rPr>
        <w:t xml:space="preserve"> Titel </w:t>
      </w:r>
      <w:r w:rsidR="002A5C72">
        <w:rPr>
          <w:lang w:bidi="hi-IN"/>
        </w:rPr>
        <w:t>aller</w:t>
      </w:r>
      <w:r w:rsidR="002A5C72" w:rsidRPr="00D41E7C">
        <w:rPr>
          <w:lang w:bidi="hi-IN"/>
        </w:rPr>
        <w:t xml:space="preserve"> vorgesehenen Beiträge, gerne als separate Datei.</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14:paraId="78F63361" w14:textId="77777777" w:rsidTr="00081E37">
        <w:trPr>
          <w:trHeight w:val="10551"/>
        </w:trPr>
        <w:tc>
          <w:tcPr>
            <w:tcW w:w="9186" w:type="dxa"/>
          </w:tcPr>
          <w:p w14:paraId="769CD076" w14:textId="77777777" w:rsidR="00A15206" w:rsidRPr="00F87700" w:rsidRDefault="00A15206" w:rsidP="004E13AA">
            <w:pPr>
              <w:rPr>
                <w:lang w:bidi="hi-IN"/>
              </w:rPr>
            </w:pPr>
          </w:p>
        </w:tc>
      </w:tr>
    </w:tbl>
    <w:p w14:paraId="181DFB77" w14:textId="77777777" w:rsidR="00333418" w:rsidRDefault="00333418" w:rsidP="00333418">
      <w:pPr>
        <w:pStyle w:val="Titel"/>
      </w:pPr>
    </w:p>
    <w:p w14:paraId="5144B502" w14:textId="77777777" w:rsidR="00333418" w:rsidRDefault="00333418">
      <w:pPr>
        <w:rPr>
          <w:rFonts w:ascii="Calibri" w:eastAsiaTheme="majorEastAsia" w:hAnsi="Calibri" w:cstheme="majorBidi"/>
          <w:b/>
          <w:spacing w:val="-10"/>
          <w:kern w:val="28"/>
          <w:sz w:val="28"/>
          <w:szCs w:val="56"/>
        </w:rPr>
      </w:pPr>
      <w:r>
        <w:br w:type="page"/>
      </w:r>
    </w:p>
    <w:p w14:paraId="53E0F115" w14:textId="77777777" w:rsidR="00333418" w:rsidRDefault="00333418" w:rsidP="00333418">
      <w:pPr>
        <w:pStyle w:val="Titel"/>
      </w:pPr>
      <w:r>
        <w:lastRenderedPageBreak/>
        <w:t>Geplanter Erscheinungstermin</w:t>
      </w:r>
    </w:p>
    <w:p w14:paraId="778D86EC" w14:textId="77777777" w:rsidR="00333418" w:rsidRDefault="00333418" w:rsidP="00333418">
      <w:r>
        <w:t>Wenn Ihr Buch zu einem bestimmten Zeitpunkt erschienen sein muss, geben Sie bitte hier den genauen Termin (Monat/Jahr) an. Für die Einhaltung von Deadlines, die uns zu einem späteren Zeitpunkt kommuniziert werden, können wir leider nicht garantieren.</w:t>
      </w:r>
    </w:p>
    <w:tbl>
      <w:tblPr>
        <w:tblStyle w:val="Tabellenraster"/>
        <w:tblW w:w="9209" w:type="dxa"/>
        <w:tblCellMar>
          <w:top w:w="113" w:type="dxa"/>
          <w:bottom w:w="113" w:type="dxa"/>
        </w:tblCellMar>
        <w:tblLook w:val="04A0" w:firstRow="1" w:lastRow="0" w:firstColumn="1" w:lastColumn="0" w:noHBand="0" w:noVBand="1"/>
      </w:tblPr>
      <w:tblGrid>
        <w:gridCol w:w="9209"/>
      </w:tblGrid>
      <w:tr w:rsidR="00333418" w14:paraId="79D9D32E" w14:textId="77777777" w:rsidTr="00333418">
        <w:trPr>
          <w:trHeight w:val="432"/>
        </w:trPr>
        <w:tc>
          <w:tcPr>
            <w:tcW w:w="9209" w:type="dxa"/>
            <w:tcBorders>
              <w:top w:val="single" w:sz="4" w:space="0" w:color="auto"/>
              <w:left w:val="single" w:sz="4" w:space="0" w:color="auto"/>
              <w:bottom w:val="single" w:sz="4" w:space="0" w:color="auto"/>
              <w:right w:val="single" w:sz="4" w:space="0" w:color="auto"/>
            </w:tcBorders>
          </w:tcPr>
          <w:p w14:paraId="0B7DF2D7" w14:textId="77777777" w:rsidR="00333418" w:rsidRPr="00333418" w:rsidRDefault="00333418"/>
        </w:tc>
      </w:tr>
    </w:tbl>
    <w:p w14:paraId="34878AF1" w14:textId="77777777" w:rsidR="00333418" w:rsidRDefault="00333418" w:rsidP="00333418">
      <w:pPr>
        <w:pStyle w:val="1StyleGuide"/>
      </w:pPr>
      <w:r>
        <w:t>ggfs. Dissertationsvermerk</w:t>
      </w:r>
    </w:p>
    <w:p w14:paraId="4EEA0383" w14:textId="77777777" w:rsidR="00333418" w:rsidRDefault="00333418" w:rsidP="00333418">
      <w:r>
        <w:t>Falls es sich um eine Promotion handelt, geben Sie bitte hier an, wie der Dissertationsvermerk lauten muss und an welcher Stelle er platziert werden soll. (Diese Informationen können Sie Ihrer Promotionsordnung entneh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333418" w14:paraId="3DAC8851" w14:textId="77777777" w:rsidTr="00333418">
        <w:trPr>
          <w:trHeight w:val="937"/>
        </w:trPr>
        <w:tc>
          <w:tcPr>
            <w:tcW w:w="9212" w:type="dxa"/>
            <w:tcBorders>
              <w:top w:val="single" w:sz="4" w:space="0" w:color="auto"/>
              <w:left w:val="single" w:sz="4" w:space="0" w:color="auto"/>
              <w:bottom w:val="single" w:sz="4" w:space="0" w:color="auto"/>
              <w:right w:val="single" w:sz="4" w:space="0" w:color="auto"/>
            </w:tcBorders>
          </w:tcPr>
          <w:p w14:paraId="029588C4" w14:textId="77777777" w:rsidR="00333418" w:rsidRDefault="00333418">
            <w:pPr>
              <w:rPr>
                <w:rFonts w:ascii="Verdana" w:hAnsi="Verdana"/>
                <w:sz w:val="24"/>
                <w:szCs w:val="24"/>
              </w:rPr>
            </w:pPr>
          </w:p>
        </w:tc>
      </w:tr>
    </w:tbl>
    <w:p w14:paraId="1EF65F5A" w14:textId="515799E9" w:rsidR="00DE0BDF" w:rsidRDefault="00DE0BDF" w:rsidP="00DE0BDF">
      <w:pPr>
        <w:pStyle w:val="Titel"/>
      </w:pPr>
      <w:r w:rsidRPr="00084837">
        <w:t>Geplante Erscheinungsform</w:t>
      </w:r>
    </w:p>
    <w:p w14:paraId="24E3A1D1" w14:textId="77777777" w:rsidR="000E4DCB" w:rsidRDefault="000E4DCB" w:rsidP="000E4DCB">
      <w:pPr>
        <w:pStyle w:val="NurText"/>
      </w:pPr>
      <w:r>
        <w:rPr>
          <w:rFonts w:ascii="Segoe UI Symbol" w:hAnsi="Segoe UI Symbol" w:cs="Segoe UI Symbol"/>
        </w:rPr>
        <w:t>☐</w:t>
      </w:r>
      <w:r>
        <w:t xml:space="preserve"> </w:t>
      </w:r>
      <w:r w:rsidRPr="000E4DCB">
        <w:rPr>
          <w:rFonts w:asciiTheme="minorHAnsi" w:hAnsiTheme="minorHAnsi" w:cstheme="minorHAnsi"/>
          <w:sz w:val="22"/>
          <w:szCs w:val="22"/>
        </w:rPr>
        <w:t>E-Book (Open Access)</w:t>
      </w:r>
    </w:p>
    <w:p w14:paraId="3EAFD934" w14:textId="77777777" w:rsidR="00F5097E" w:rsidRDefault="00F5097E" w:rsidP="000E4DCB">
      <w:pPr>
        <w:pStyle w:val="NurText"/>
        <w:rPr>
          <w:rFonts w:asciiTheme="minorHAnsi" w:hAnsiTheme="minorHAnsi" w:cstheme="minorHAnsi"/>
          <w:sz w:val="22"/>
          <w:szCs w:val="22"/>
        </w:rPr>
      </w:pPr>
    </w:p>
    <w:p w14:paraId="4BC3A4A5" w14:textId="4E8425ED" w:rsidR="000E4DCB" w:rsidRPr="000E4DCB" w:rsidRDefault="000E4DCB" w:rsidP="000E4DCB">
      <w:pPr>
        <w:pStyle w:val="NurText"/>
        <w:rPr>
          <w:rFonts w:asciiTheme="minorHAnsi" w:hAnsiTheme="minorHAnsi" w:cstheme="minorHAnsi"/>
          <w:sz w:val="22"/>
          <w:szCs w:val="22"/>
        </w:rPr>
      </w:pPr>
      <w:r w:rsidRPr="000E4DCB">
        <w:rPr>
          <w:rFonts w:asciiTheme="minorHAnsi" w:hAnsiTheme="minorHAnsi" w:cstheme="minorHAnsi"/>
          <w:sz w:val="22"/>
          <w:szCs w:val="22"/>
        </w:rPr>
        <w:t>Wenn zusätzlich eine Druckausgabe (Print-on-Demand) gewünscht ist:</w:t>
      </w:r>
    </w:p>
    <w:p w14:paraId="2B901FFD" w14:textId="77777777" w:rsidR="000E4DCB" w:rsidRPr="000E4DCB" w:rsidRDefault="000E4DCB" w:rsidP="000E4DCB">
      <w:pPr>
        <w:pStyle w:val="NurText"/>
        <w:rPr>
          <w:rFonts w:asciiTheme="minorHAnsi" w:hAnsiTheme="minorHAnsi" w:cstheme="minorHAnsi"/>
          <w:sz w:val="22"/>
          <w:szCs w:val="22"/>
        </w:rPr>
      </w:pPr>
      <w:r>
        <w:rPr>
          <w:rFonts w:ascii="Segoe UI Symbol" w:hAnsi="Segoe UI Symbol" w:cs="Segoe UI Symbol"/>
        </w:rPr>
        <w:t>☐</w:t>
      </w:r>
      <w:r>
        <w:t xml:space="preserve"> </w:t>
      </w:r>
      <w:r w:rsidRPr="000E4DCB">
        <w:rPr>
          <w:rFonts w:asciiTheme="minorHAnsi" w:hAnsiTheme="minorHAnsi" w:cstheme="minorHAnsi"/>
          <w:sz w:val="22"/>
          <w:szCs w:val="22"/>
        </w:rPr>
        <w:t>Hardcover (Fadenheftung, Lesebändchen)</w:t>
      </w:r>
      <w:r>
        <w:tab/>
      </w:r>
      <w:r>
        <w:rPr>
          <w:rFonts w:ascii="Segoe UI Symbol" w:hAnsi="Segoe UI Symbol" w:cs="Segoe UI Symbol"/>
        </w:rPr>
        <w:t>☐</w:t>
      </w:r>
      <w:r>
        <w:t xml:space="preserve"> </w:t>
      </w:r>
      <w:r w:rsidRPr="000E4DCB">
        <w:rPr>
          <w:rFonts w:asciiTheme="minorHAnsi" w:hAnsiTheme="minorHAnsi" w:cstheme="minorHAnsi"/>
          <w:sz w:val="22"/>
          <w:szCs w:val="22"/>
        </w:rPr>
        <w:t>Softcover</w:t>
      </w:r>
    </w:p>
    <w:p w14:paraId="0E0D084E" w14:textId="77777777" w:rsidR="00252EAC" w:rsidRPr="00252EAC" w:rsidRDefault="00252EAC" w:rsidP="000E4DCB">
      <w:pPr>
        <w:pStyle w:val="NurText"/>
        <w:rPr>
          <w:rFonts w:asciiTheme="minorHAnsi" w:hAnsiTheme="minorHAnsi" w:cstheme="minorHAnsi"/>
          <w:sz w:val="16"/>
          <w:szCs w:val="16"/>
        </w:rPr>
      </w:pPr>
      <w:bookmarkStart w:id="0" w:name="_GoBack"/>
      <w:bookmarkEnd w:id="0"/>
    </w:p>
    <w:p w14:paraId="532802C7" w14:textId="494C4557" w:rsidR="000E4DCB" w:rsidRPr="000E4DCB" w:rsidRDefault="000E4DCB" w:rsidP="000E4DCB">
      <w:pPr>
        <w:pStyle w:val="NurText"/>
        <w:rPr>
          <w:rFonts w:asciiTheme="minorHAnsi" w:hAnsiTheme="minorHAnsi" w:cstheme="minorHAnsi"/>
          <w:sz w:val="22"/>
          <w:szCs w:val="22"/>
        </w:rPr>
      </w:pPr>
      <w:r w:rsidRPr="000E4DCB">
        <w:rPr>
          <w:rFonts w:asciiTheme="minorHAnsi" w:hAnsiTheme="minorHAnsi" w:cstheme="minorHAnsi"/>
          <w:sz w:val="22"/>
          <w:szCs w:val="22"/>
        </w:rPr>
        <w:t>Für die Publikation einer Druckausgabe berechnen wir 300 € (</w:t>
      </w:r>
      <w:r>
        <w:rPr>
          <w:rFonts w:asciiTheme="minorHAnsi" w:hAnsiTheme="minorHAnsi" w:cstheme="minorHAnsi"/>
          <w:sz w:val="22"/>
          <w:szCs w:val="22"/>
        </w:rPr>
        <w:t>zzgl. MwSt.</w:t>
      </w:r>
      <w:r w:rsidRPr="000E4DCB">
        <w:rPr>
          <w:rFonts w:asciiTheme="minorHAnsi" w:hAnsiTheme="minorHAnsi" w:cstheme="minorHAnsi"/>
          <w:sz w:val="22"/>
          <w:szCs w:val="22"/>
        </w:rPr>
        <w:t>) pro Ausgabe, bei mehrbändigen Werken pro Band.</w:t>
      </w:r>
    </w:p>
    <w:p w14:paraId="510A926B" w14:textId="0684E6B0" w:rsidR="00DE0BDF" w:rsidRDefault="00DE0BDF" w:rsidP="00DE0BDF">
      <w:pPr>
        <w:rPr>
          <w:lang w:val="en-US"/>
        </w:rPr>
      </w:pP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535D00" w14:paraId="1BAA8F65" w14:textId="77777777" w:rsidTr="00081E37">
        <w:trPr>
          <w:trHeight w:val="913"/>
        </w:trPr>
        <w:tc>
          <w:tcPr>
            <w:tcW w:w="9209" w:type="dxa"/>
          </w:tcPr>
          <w:p w14:paraId="1D9FEF43" w14:textId="77777777" w:rsidR="00DE0BDF" w:rsidRPr="00535D00" w:rsidRDefault="00DE0BDF" w:rsidP="004E13AA">
            <w:pPr>
              <w:rPr>
                <w:lang w:val="en-US"/>
              </w:rPr>
            </w:pPr>
            <w:proofErr w:type="spellStart"/>
            <w:r>
              <w:rPr>
                <w:lang w:val="en-US"/>
              </w:rPr>
              <w:t>Anmerkung</w:t>
            </w:r>
            <w:proofErr w:type="spellEnd"/>
            <w:r>
              <w:rPr>
                <w:lang w:val="en-US"/>
              </w:rPr>
              <w:t>:</w:t>
            </w:r>
          </w:p>
        </w:tc>
      </w:tr>
    </w:tbl>
    <w:p w14:paraId="794BD60D" w14:textId="77777777" w:rsidR="00DE0BDF" w:rsidRPr="00833E5B" w:rsidRDefault="00DE0BDF" w:rsidP="00DE0BDF">
      <w:pPr>
        <w:pStyle w:val="Titel"/>
      </w:pPr>
      <w:r>
        <w:t>Seitenumfang des Manuskripts</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14:paraId="0B3E63FC" w14:textId="77777777" w:rsidTr="00081E37">
        <w:trPr>
          <w:trHeight w:val="385"/>
        </w:trPr>
        <w:tc>
          <w:tcPr>
            <w:tcW w:w="9209" w:type="dxa"/>
          </w:tcPr>
          <w:p w14:paraId="6D5FB20C" w14:textId="77777777" w:rsidR="00DE0BDF" w:rsidRPr="00D56DE3" w:rsidRDefault="00DE0BDF" w:rsidP="004E13AA">
            <w:pPr>
              <w:rPr>
                <w:lang w:val="en-US"/>
              </w:rPr>
            </w:pPr>
          </w:p>
        </w:tc>
      </w:tr>
    </w:tbl>
    <w:p w14:paraId="738E6421" w14:textId="77777777" w:rsidR="00DE0BDF" w:rsidRPr="004631B5" w:rsidRDefault="00DE0BDF" w:rsidP="00DE0BDF">
      <w:pPr>
        <w:pStyle w:val="Titel"/>
      </w:pPr>
      <w:r>
        <w:t>Anzahl</w:t>
      </w:r>
      <w:r w:rsidRPr="004631B5">
        <w:t xml:space="preserve"> der Abbildungen</w:t>
      </w:r>
    </w:p>
    <w:p w14:paraId="38A43EEC" w14:textId="77777777" w:rsidR="00DE0BDF" w:rsidRPr="00833E5B" w:rsidRDefault="00DE0BDF" w:rsidP="00DE0BDF">
      <w:r w:rsidRPr="00213DF3">
        <w:t xml:space="preserve">Bitte geben Sie die Anzahl </w:t>
      </w:r>
      <w:r>
        <w:t>der enthaltenen</w:t>
      </w:r>
      <w:r w:rsidRPr="00213DF3">
        <w:t xml:space="preserve"> Illustrationen an, und ob sie in Farbe oder in Schwarzweiß veröffentlicht werden sollen.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833E5B" w14:paraId="218876B2" w14:textId="77777777" w:rsidTr="00081E37">
        <w:trPr>
          <w:trHeight w:val="465"/>
        </w:trPr>
        <w:tc>
          <w:tcPr>
            <w:tcW w:w="9209" w:type="dxa"/>
          </w:tcPr>
          <w:p w14:paraId="100EC42C" w14:textId="77777777" w:rsidR="00DE0BDF" w:rsidRPr="00833E5B" w:rsidRDefault="00DE0BDF" w:rsidP="004E13AA"/>
        </w:tc>
      </w:tr>
    </w:tbl>
    <w:p w14:paraId="70F65950" w14:textId="77777777" w:rsidR="0044592A" w:rsidRPr="00833E5B" w:rsidRDefault="0044592A" w:rsidP="0044592A">
      <w:pPr>
        <w:pStyle w:val="Titel"/>
        <w:rPr>
          <w:sz w:val="24"/>
          <w:szCs w:val="24"/>
        </w:rPr>
      </w:pPr>
      <w:r w:rsidRPr="004631B5">
        <w:lastRenderedPageBreak/>
        <w:t>Anzahl der Audio</w:t>
      </w:r>
      <w:r>
        <w:t>- und Video</w:t>
      </w:r>
      <w:r w:rsidRPr="004631B5">
        <w:t xml:space="preserve">dateien </w:t>
      </w:r>
      <w:r w:rsidRPr="00833E5B">
        <w:t xml:space="preserve">(für </w:t>
      </w:r>
      <w:proofErr w:type="spellStart"/>
      <w:r w:rsidRPr="00833E5B">
        <w:t>enhanced</w:t>
      </w:r>
      <w:proofErr w:type="spellEnd"/>
      <w:r w:rsidRPr="00833E5B">
        <w:t xml:space="preserve"> </w:t>
      </w:r>
      <w:proofErr w:type="spellStart"/>
      <w:r w:rsidRPr="00833E5B">
        <w:t>e-Book</w:t>
      </w:r>
      <w:proofErr w:type="spellEnd"/>
      <w:r w:rsidRPr="00833E5B">
        <w:t>)</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833E5B" w14:paraId="1E4A69F0" w14:textId="77777777" w:rsidTr="00081E37">
        <w:trPr>
          <w:trHeight w:val="529"/>
        </w:trPr>
        <w:tc>
          <w:tcPr>
            <w:tcW w:w="9209" w:type="dxa"/>
          </w:tcPr>
          <w:p w14:paraId="35CD412F" w14:textId="77777777" w:rsidR="0044592A" w:rsidRPr="00833E5B" w:rsidRDefault="0044592A" w:rsidP="004E13AA">
            <w:pPr>
              <w:rPr>
                <w:lang w:bidi="hi-IN"/>
              </w:rPr>
            </w:pPr>
          </w:p>
        </w:tc>
      </w:tr>
    </w:tbl>
    <w:p w14:paraId="27CEE911" w14:textId="77777777" w:rsidR="0044592A" w:rsidRPr="00C63591" w:rsidRDefault="0044592A" w:rsidP="0044592A">
      <w:pPr>
        <w:pStyle w:val="Titel"/>
        <w:rPr>
          <w:lang w:bidi="hi-IN"/>
        </w:rPr>
      </w:pPr>
      <w:r>
        <w:t>Vorgesehenes</w:t>
      </w:r>
      <w:r w:rsidRPr="00C63591">
        <w:rPr>
          <w:lang w:bidi="hi-IN"/>
        </w:rPr>
        <w:t xml:space="preserve"> Layout</w:t>
      </w:r>
    </w:p>
    <w:p w14:paraId="47CFF297" w14:textId="0FF4119E" w:rsidR="0044592A" w:rsidRDefault="0044592A" w:rsidP="00077419">
      <w:pPr>
        <w:spacing w:line="240" w:lineRule="auto"/>
        <w:contextualSpacing/>
        <w:rPr>
          <w:lang w:bidi="hi-IN"/>
        </w:rPr>
      </w:pPr>
      <w:r w:rsidRPr="00F87700">
        <w:rPr>
          <w:lang w:bidi="hi-IN"/>
        </w:rPr>
        <w:t xml:space="preserve">Im Regelfall ist die Abgabe eines </w:t>
      </w:r>
      <w:r>
        <w:rPr>
          <w:lang w:bidi="hi-IN"/>
        </w:rPr>
        <w:t xml:space="preserve">veröffentlichungsfähig gesetzten bzw. </w:t>
      </w:r>
      <w:r w:rsidRPr="00F87700">
        <w:rPr>
          <w:lang w:bidi="hi-IN"/>
        </w:rPr>
        <w:t>druckfähigen PDF</w:t>
      </w:r>
      <w:r>
        <w:rPr>
          <w:lang w:bidi="hi-IN"/>
        </w:rPr>
        <w:t>s</w:t>
      </w:r>
      <w:r w:rsidRPr="00F87700">
        <w:rPr>
          <w:lang w:bidi="hi-IN"/>
        </w:rPr>
        <w:t xml:space="preserve"> die Voraussetzung für die Publikation bei </w:t>
      </w:r>
      <w:r w:rsidR="00077419">
        <w:rPr>
          <w:spacing w:val="-2"/>
        </w:rPr>
        <w:t>HASP</w:t>
      </w:r>
      <w:r w:rsidRPr="00F87700">
        <w:rPr>
          <w:lang w:bidi="hi-IN"/>
        </w:rPr>
        <w:t>.</w:t>
      </w:r>
      <w:r w:rsidRPr="007E4128">
        <w:rPr>
          <w:lang w:bidi="hi-IN"/>
        </w:rPr>
        <w:t xml:space="preserve"> Für die Qualitätskontrolle / Lektorat sind Sie selbst verantwortlich. Wenn Sie mehr Unterstützung bei</w:t>
      </w:r>
      <w:r w:rsidR="00077419">
        <w:rPr>
          <w:lang w:bidi="hi-IN"/>
        </w:rPr>
        <w:t>m</w:t>
      </w:r>
      <w:r w:rsidRPr="007E4128">
        <w:rPr>
          <w:lang w:bidi="hi-IN"/>
        </w:rPr>
        <w:t xml:space="preserve"> Layout benötigen, könnte unser Angebot „</w:t>
      </w:r>
      <w:proofErr w:type="spellStart"/>
      <w:r w:rsidRPr="007E4128">
        <w:rPr>
          <w:lang w:bidi="hi-IN"/>
        </w:rPr>
        <w:t>PublizierenPlus</w:t>
      </w:r>
      <w:proofErr w:type="spellEnd"/>
      <w:r w:rsidRPr="007E4128">
        <w:rPr>
          <w:lang w:bidi="hi-IN"/>
        </w:rPr>
        <w:t xml:space="preserve">“ für Sie interessant sein! </w:t>
      </w:r>
      <w:proofErr w:type="spellStart"/>
      <w:r w:rsidRPr="007E4128">
        <w:rPr>
          <w:lang w:bidi="hi-IN"/>
        </w:rPr>
        <w:t>PublizierenPlus</w:t>
      </w:r>
      <w:proofErr w:type="spellEnd"/>
      <w:r w:rsidRPr="007E4128">
        <w:rPr>
          <w:lang w:bidi="hi-IN"/>
        </w:rPr>
        <w:t xml:space="preserve"> bedeutet, dass </w:t>
      </w:r>
      <w:r w:rsidR="00077419">
        <w:rPr>
          <w:spacing w:val="-2"/>
        </w:rPr>
        <w:t>sich HASP</w:t>
      </w:r>
      <w:r w:rsidRPr="007E4128">
        <w:rPr>
          <w:lang w:bidi="hi-IN"/>
        </w:rPr>
        <w:t xml:space="preserve"> um das Layout kümmert. Die Voraussetzungen und Bedingungen können Sie auf unserer </w:t>
      </w:r>
      <w:hyperlink r:id="rId7" w:history="1">
        <w:r w:rsidRPr="003111F9">
          <w:rPr>
            <w:rStyle w:val="Hyperlink"/>
            <w:lang w:bidi="hi-IN"/>
          </w:rPr>
          <w:t>Website</w:t>
        </w:r>
      </w:hyperlink>
      <w:r w:rsidRPr="007E4128">
        <w:rPr>
          <w:lang w:bidi="hi-IN"/>
        </w:rPr>
        <w:t xml:space="preserve"> nachlesen</w:t>
      </w:r>
      <w:r w:rsidR="003111F9">
        <w:rPr>
          <w:lang w:bidi="hi-IN"/>
        </w:rPr>
        <w:t>.</w:t>
      </w:r>
    </w:p>
    <w:p w14:paraId="0F9A544A" w14:textId="77777777" w:rsidR="00077419" w:rsidRDefault="00077419" w:rsidP="00077419">
      <w:pPr>
        <w:spacing w:line="240" w:lineRule="auto"/>
        <w:contextualSpacing/>
        <w:rPr>
          <w:lang w:bidi="hi-IN"/>
        </w:rPr>
      </w:pPr>
    </w:p>
    <w:p w14:paraId="2EA04EA9" w14:textId="77777777" w:rsidR="0044592A" w:rsidRPr="00337060" w:rsidRDefault="002A5C72" w:rsidP="0044592A">
      <w:pPr>
        <w:spacing w:line="240" w:lineRule="auto"/>
        <w:contextualSpacing/>
        <w:rPr>
          <w:lang w:bidi="hi-IN"/>
        </w:rPr>
      </w:pPr>
      <w:r w:rsidRPr="00337060">
        <w:t xml:space="preserve">□ </w:t>
      </w:r>
      <w:r w:rsidR="0044592A" w:rsidRPr="00337060">
        <w:t>Ich werde das Manuskript mit meinem eigenen Layout versehen</w:t>
      </w:r>
    </w:p>
    <w:p w14:paraId="56F67093" w14:textId="77777777" w:rsidR="0044592A" w:rsidRPr="00337060" w:rsidRDefault="0044592A" w:rsidP="0044592A">
      <w:pPr>
        <w:spacing w:line="240" w:lineRule="auto"/>
        <w:contextualSpacing/>
        <w:rPr>
          <w:lang w:bidi="hi-IN"/>
        </w:rPr>
      </w:pPr>
      <w:r w:rsidRPr="00337060">
        <w:t>□ Ich b</w:t>
      </w:r>
      <w:r w:rsidR="002A5C72">
        <w:t>enötige</w:t>
      </w:r>
      <w:r w:rsidRPr="00337060">
        <w:t xml:space="preserve"> Beratung bei der Erstellung des Layouts (ggf. </w:t>
      </w:r>
      <w:r w:rsidRPr="002A5C72">
        <w:t xml:space="preserve">Template) </w:t>
      </w:r>
    </w:p>
    <w:p w14:paraId="4749A6AC" w14:textId="314C8866" w:rsidR="00A15206" w:rsidRPr="00337060" w:rsidRDefault="0044592A" w:rsidP="0044592A">
      <w:r w:rsidRPr="00337060">
        <w:t xml:space="preserve">□ Ich möchte mich für </w:t>
      </w:r>
      <w:proofErr w:type="spellStart"/>
      <w:r w:rsidRPr="00337060">
        <w:t>PublizierenPlus</w:t>
      </w:r>
      <w:proofErr w:type="spellEnd"/>
      <w:r w:rsidRPr="00337060">
        <w:t xml:space="preserve"> bewerben</w:t>
      </w:r>
      <w:r w:rsidR="00E96EDE">
        <w:t xml:space="preserve"> (nur für Publikationen mit Südasienbezug)</w:t>
      </w:r>
    </w:p>
    <w:p w14:paraId="6F8BE435" w14:textId="77777777" w:rsidR="00081E37" w:rsidRDefault="00081E37" w:rsidP="0044592A">
      <w:pPr>
        <w:rPr>
          <w:b/>
          <w:bCs/>
          <w:sz w:val="28"/>
          <w:szCs w:val="28"/>
          <w:lang w:bidi="hi-IN"/>
        </w:rPr>
      </w:pPr>
    </w:p>
    <w:p w14:paraId="64BEA948" w14:textId="7D3BBF2B" w:rsidR="0044592A" w:rsidRDefault="0044592A" w:rsidP="0044592A">
      <w:pPr>
        <w:rPr>
          <w:b/>
          <w:bCs/>
          <w:sz w:val="28"/>
          <w:szCs w:val="28"/>
          <w:lang w:bidi="hi-IN"/>
        </w:rPr>
      </w:pPr>
      <w:r w:rsidRPr="00246FFC">
        <w:rPr>
          <w:b/>
          <w:bCs/>
          <w:sz w:val="28"/>
          <w:szCs w:val="28"/>
          <w:lang w:bidi="hi-IN"/>
        </w:rPr>
        <w:t>Vie</w:t>
      </w:r>
      <w:r>
        <w:rPr>
          <w:b/>
          <w:bCs/>
          <w:sz w:val="28"/>
          <w:szCs w:val="28"/>
          <w:lang w:bidi="hi-IN"/>
        </w:rPr>
        <w:t>len Dank für Ihre Unterstützung</w:t>
      </w:r>
      <w:r w:rsidRPr="00246FFC">
        <w:rPr>
          <w:b/>
          <w:bCs/>
          <w:sz w:val="28"/>
          <w:szCs w:val="28"/>
          <w:lang w:bidi="hi-IN"/>
        </w:rPr>
        <w:t>!</w:t>
      </w:r>
    </w:p>
    <w:p w14:paraId="7821C250" w14:textId="42287445" w:rsidR="00E96EDE" w:rsidRDefault="00E96EDE" w:rsidP="0044592A">
      <w:pPr>
        <w:rPr>
          <w:b/>
          <w:bCs/>
          <w:sz w:val="28"/>
          <w:szCs w:val="28"/>
          <w:lang w:bidi="hi-IN"/>
        </w:rPr>
      </w:pPr>
    </w:p>
    <w:p w14:paraId="250142A0" w14:textId="3C65B982" w:rsidR="00E96EDE" w:rsidRDefault="00E96EDE" w:rsidP="0044592A">
      <w:pPr>
        <w:rPr>
          <w:b/>
          <w:bCs/>
          <w:sz w:val="28"/>
          <w:szCs w:val="28"/>
          <w:lang w:bidi="hi-IN"/>
        </w:rPr>
      </w:pPr>
    </w:p>
    <w:p w14:paraId="258A91B6" w14:textId="5004B2A8" w:rsidR="00E96EDE" w:rsidRDefault="00E96EDE" w:rsidP="0044592A">
      <w:pPr>
        <w:rPr>
          <w:b/>
          <w:bCs/>
          <w:sz w:val="28"/>
          <w:szCs w:val="28"/>
          <w:lang w:bidi="hi-IN"/>
        </w:rPr>
      </w:pPr>
    </w:p>
    <w:p w14:paraId="5F46B211" w14:textId="362A2A9E" w:rsidR="00E96EDE" w:rsidRDefault="00E96EDE" w:rsidP="0044592A">
      <w:pPr>
        <w:rPr>
          <w:b/>
          <w:bCs/>
          <w:sz w:val="28"/>
          <w:szCs w:val="28"/>
          <w:lang w:bidi="hi-IN"/>
        </w:rPr>
      </w:pPr>
    </w:p>
    <w:p w14:paraId="0AB1AD38" w14:textId="5D4EEB33" w:rsidR="00E96EDE" w:rsidRDefault="00E96EDE" w:rsidP="0044592A">
      <w:pPr>
        <w:rPr>
          <w:b/>
          <w:bCs/>
          <w:sz w:val="28"/>
          <w:szCs w:val="28"/>
          <w:lang w:bidi="hi-IN"/>
        </w:rPr>
      </w:pPr>
    </w:p>
    <w:p w14:paraId="37A1E3A9" w14:textId="58A7A5F5" w:rsidR="00E96EDE" w:rsidRDefault="00E96EDE" w:rsidP="0044592A">
      <w:pPr>
        <w:rPr>
          <w:b/>
          <w:bCs/>
          <w:sz w:val="28"/>
          <w:szCs w:val="28"/>
          <w:lang w:bidi="hi-IN"/>
        </w:rPr>
      </w:pPr>
    </w:p>
    <w:p w14:paraId="3296807F" w14:textId="52CC4F78" w:rsidR="00E96EDE" w:rsidRDefault="00E96EDE" w:rsidP="0044592A">
      <w:pPr>
        <w:rPr>
          <w:b/>
          <w:bCs/>
          <w:sz w:val="28"/>
          <w:szCs w:val="28"/>
          <w:lang w:bidi="hi-IN"/>
        </w:rPr>
      </w:pPr>
    </w:p>
    <w:p w14:paraId="03118571" w14:textId="5238E12B" w:rsidR="00E96EDE" w:rsidRDefault="00E96EDE" w:rsidP="0044592A">
      <w:pPr>
        <w:rPr>
          <w:b/>
          <w:bCs/>
          <w:sz w:val="28"/>
          <w:szCs w:val="28"/>
          <w:lang w:bidi="hi-IN"/>
        </w:rPr>
      </w:pPr>
    </w:p>
    <w:p w14:paraId="6B231366" w14:textId="3BAC2CA9" w:rsidR="00E96EDE" w:rsidRDefault="00E96EDE" w:rsidP="0044592A">
      <w:pPr>
        <w:rPr>
          <w:b/>
          <w:bCs/>
          <w:sz w:val="28"/>
          <w:szCs w:val="28"/>
          <w:lang w:bidi="hi-IN"/>
        </w:rPr>
      </w:pPr>
    </w:p>
    <w:p w14:paraId="573A2BEE" w14:textId="6DB42FCF" w:rsidR="00E96EDE" w:rsidRDefault="00E96EDE" w:rsidP="0044592A">
      <w:pPr>
        <w:rPr>
          <w:b/>
          <w:bCs/>
          <w:sz w:val="28"/>
          <w:szCs w:val="28"/>
          <w:lang w:bidi="hi-IN"/>
        </w:rPr>
      </w:pPr>
    </w:p>
    <w:p w14:paraId="349B1D0C" w14:textId="3DB63126" w:rsidR="00E96EDE" w:rsidRDefault="00E96EDE" w:rsidP="0044592A">
      <w:pPr>
        <w:rPr>
          <w:b/>
          <w:bCs/>
          <w:sz w:val="28"/>
          <w:szCs w:val="28"/>
          <w:lang w:bidi="hi-IN"/>
        </w:rPr>
      </w:pPr>
    </w:p>
    <w:p w14:paraId="118845D7" w14:textId="33EC0413" w:rsidR="00E96EDE" w:rsidRDefault="00E96EDE" w:rsidP="0044592A">
      <w:pPr>
        <w:rPr>
          <w:b/>
          <w:bCs/>
          <w:sz w:val="28"/>
          <w:szCs w:val="28"/>
          <w:lang w:bidi="hi-IN"/>
        </w:rPr>
      </w:pPr>
    </w:p>
    <w:p w14:paraId="547488EC" w14:textId="2328B98B" w:rsidR="00E96EDE" w:rsidRPr="00E96EDE" w:rsidRDefault="00E96EDE" w:rsidP="00E96EDE">
      <w:pPr>
        <w:rPr>
          <w:b/>
          <w:bCs/>
          <w:sz w:val="20"/>
          <w:szCs w:val="20"/>
        </w:rPr>
      </w:pPr>
      <w:r>
        <w:rPr>
          <w:rStyle w:val="Fett"/>
          <w:sz w:val="20"/>
          <w:szCs w:val="20"/>
        </w:rPr>
        <w:br/>
        <w:t>Heidelberg Asian Studies Publishing (HASP)</w:t>
      </w:r>
      <w:r>
        <w:rPr>
          <w:rStyle w:val="Fett"/>
          <w:sz w:val="20"/>
          <w:szCs w:val="20"/>
        </w:rPr>
        <w:br/>
      </w:r>
      <w:r w:rsidRPr="00E96EDE">
        <w:rPr>
          <w:rStyle w:val="Fett"/>
          <w:b w:val="0"/>
          <w:bCs w:val="0"/>
          <w:sz w:val="20"/>
          <w:szCs w:val="20"/>
        </w:rPr>
        <w:t>- Nicole Merkel-Hilf -</w:t>
      </w:r>
      <w:r>
        <w:rPr>
          <w:rStyle w:val="Fett"/>
          <w:sz w:val="20"/>
          <w:szCs w:val="20"/>
        </w:rPr>
        <w:t xml:space="preserve">  </w:t>
      </w:r>
      <w:r w:rsidRPr="00E96EDE">
        <w:rPr>
          <w:sz w:val="20"/>
          <w:szCs w:val="20"/>
        </w:rPr>
        <w:br/>
        <w:t>CATS Bibliothek / Abt. Südasien</w:t>
      </w:r>
      <w:r w:rsidRPr="00E96EDE">
        <w:rPr>
          <w:sz w:val="20"/>
          <w:szCs w:val="20"/>
        </w:rPr>
        <w:br/>
      </w:r>
      <w:proofErr w:type="spellStart"/>
      <w:r w:rsidRPr="00E96EDE">
        <w:rPr>
          <w:sz w:val="20"/>
          <w:szCs w:val="20"/>
        </w:rPr>
        <w:t>Voßstrasse</w:t>
      </w:r>
      <w:proofErr w:type="spellEnd"/>
      <w:r w:rsidRPr="00E96EDE">
        <w:rPr>
          <w:sz w:val="20"/>
          <w:szCs w:val="20"/>
        </w:rPr>
        <w:t xml:space="preserve"> 2, Gebäude 4110</w:t>
      </w:r>
      <w:r w:rsidRPr="00E96EDE">
        <w:rPr>
          <w:sz w:val="20"/>
          <w:szCs w:val="20"/>
        </w:rPr>
        <w:br/>
        <w:t>D-69115 Heidelberg</w:t>
      </w:r>
      <w:r w:rsidRPr="00E96EDE">
        <w:rPr>
          <w:sz w:val="20"/>
          <w:szCs w:val="20"/>
        </w:rPr>
        <w:br/>
        <w:t>Tel.: +49-6221-54 15047</w:t>
      </w:r>
    </w:p>
    <w:sectPr w:rsidR="00E96EDE" w:rsidRPr="00E96EDE" w:rsidSect="001054C2">
      <w:headerReference w:type="default" r:id="rId8"/>
      <w:headerReference w:type="first" r:id="rId9"/>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CCCD2" w14:textId="77777777" w:rsidR="00A15206" w:rsidRDefault="00A15206" w:rsidP="00A15206">
      <w:pPr>
        <w:spacing w:after="0" w:line="240" w:lineRule="auto"/>
      </w:pPr>
      <w:r>
        <w:separator/>
      </w:r>
    </w:p>
  </w:endnote>
  <w:endnote w:type="continuationSeparator" w:id="0">
    <w:p w14:paraId="2F48CF80" w14:textId="77777777"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11BE2" w14:textId="77777777" w:rsidR="00A15206" w:rsidRDefault="00A15206" w:rsidP="00A15206">
      <w:pPr>
        <w:spacing w:after="0" w:line="240" w:lineRule="auto"/>
      </w:pPr>
      <w:r>
        <w:separator/>
      </w:r>
    </w:p>
  </w:footnote>
  <w:footnote w:type="continuationSeparator" w:id="0">
    <w:p w14:paraId="29CA1C8A" w14:textId="77777777"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4C5A" w14:textId="77777777"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B590E" w14:textId="77777777" w:rsidR="002F1163" w:rsidRDefault="000B69E6" w:rsidP="00A15206">
    <w:pPr>
      <w:pStyle w:val="Kopfzeile"/>
      <w:jc w:val="right"/>
      <w:rPr>
        <w:noProof/>
      </w:rPr>
    </w:pPr>
    <w:r>
      <w:rPr>
        <w:noProof/>
        <w:lang w:eastAsia="de-DE"/>
      </w:rPr>
      <w:drawing>
        <wp:anchor distT="0" distB="0" distL="114300" distR="114300" simplePos="0" relativeHeight="251659264" behindDoc="0" locked="0" layoutInCell="1" allowOverlap="1" wp14:anchorId="021B15C7" wp14:editId="641F215F">
          <wp:simplePos x="0" y="0"/>
          <wp:positionH relativeFrom="column">
            <wp:posOffset>4791710</wp:posOffset>
          </wp:positionH>
          <wp:positionV relativeFrom="paragraph">
            <wp:posOffset>-296545</wp:posOffset>
          </wp:positionV>
          <wp:extent cx="784860" cy="815340"/>
          <wp:effectExtent l="0" t="0" r="0" b="3810"/>
          <wp:wrapNone/>
          <wp:docPr id="2" name="Grafik 2" descr="HASP_Logo_black_3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P_Logo_black_3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4C2">
      <w:rPr>
        <w:noProof/>
        <w:lang w:eastAsia="de-DE"/>
      </w:rPr>
      <w:drawing>
        <wp:anchor distT="0" distB="0" distL="114300" distR="114300" simplePos="0" relativeHeight="251658240" behindDoc="1" locked="0" layoutInCell="1" allowOverlap="1" wp14:anchorId="19502E8E" wp14:editId="3416BD6D">
          <wp:simplePos x="0" y="0"/>
          <wp:positionH relativeFrom="column">
            <wp:posOffset>-52070</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14:paraId="0D944BD3" w14:textId="77777777" w:rsidR="00A15206" w:rsidRDefault="00AF2C55" w:rsidP="00A15206">
    <w:pPr>
      <w:pStyle w:val="Kopfzeile"/>
      <w:jc w:val="right"/>
    </w:pPr>
    <w:r>
      <w:rPr>
        <w:noProof/>
        <w:lang w:eastAsia="de-DE"/>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A2NDAzMLMwsLRU0lEKTi0uzszPAykwrAUAD0RNmiwAAAA="/>
  </w:docVars>
  <w:rsids>
    <w:rsidRoot w:val="00A15206"/>
    <w:rsid w:val="00077419"/>
    <w:rsid w:val="00081E37"/>
    <w:rsid w:val="000B69E6"/>
    <w:rsid w:val="000E4DCB"/>
    <w:rsid w:val="00104E44"/>
    <w:rsid w:val="001054C2"/>
    <w:rsid w:val="00252EAC"/>
    <w:rsid w:val="002A5C72"/>
    <w:rsid w:val="002B49A1"/>
    <w:rsid w:val="002F0F02"/>
    <w:rsid w:val="002F1163"/>
    <w:rsid w:val="003111F9"/>
    <w:rsid w:val="00333418"/>
    <w:rsid w:val="00337060"/>
    <w:rsid w:val="003E7C5D"/>
    <w:rsid w:val="0044592A"/>
    <w:rsid w:val="004B2161"/>
    <w:rsid w:val="005748E6"/>
    <w:rsid w:val="0060104A"/>
    <w:rsid w:val="00694E64"/>
    <w:rsid w:val="006B4983"/>
    <w:rsid w:val="006D03FB"/>
    <w:rsid w:val="00813505"/>
    <w:rsid w:val="008A0CDC"/>
    <w:rsid w:val="008E2B55"/>
    <w:rsid w:val="008E371C"/>
    <w:rsid w:val="00A15206"/>
    <w:rsid w:val="00AF2C55"/>
    <w:rsid w:val="00B23F90"/>
    <w:rsid w:val="00BC272A"/>
    <w:rsid w:val="00CC6E9E"/>
    <w:rsid w:val="00D062E9"/>
    <w:rsid w:val="00D3653E"/>
    <w:rsid w:val="00DE0BDF"/>
    <w:rsid w:val="00E96EDE"/>
    <w:rsid w:val="00F5097E"/>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AB0A264"/>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AF2C55"/>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AF2C55"/>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character" w:styleId="Kommentarzeichen">
    <w:name w:val="annotation reference"/>
    <w:basedOn w:val="Absatz-Standardschriftart"/>
    <w:uiPriority w:val="99"/>
    <w:semiHidden/>
    <w:unhideWhenUsed/>
    <w:rsid w:val="00BC272A"/>
    <w:rPr>
      <w:sz w:val="16"/>
      <w:szCs w:val="16"/>
    </w:rPr>
  </w:style>
  <w:style w:type="paragraph" w:styleId="Kommentartext">
    <w:name w:val="annotation text"/>
    <w:basedOn w:val="Standard"/>
    <w:link w:val="KommentartextZchn"/>
    <w:uiPriority w:val="99"/>
    <w:semiHidden/>
    <w:unhideWhenUsed/>
    <w:rsid w:val="00BC272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C272A"/>
    <w:rPr>
      <w:sz w:val="20"/>
      <w:szCs w:val="20"/>
    </w:rPr>
  </w:style>
  <w:style w:type="paragraph" w:styleId="Kommentarthema">
    <w:name w:val="annotation subject"/>
    <w:basedOn w:val="Kommentartext"/>
    <w:next w:val="Kommentartext"/>
    <w:link w:val="KommentarthemaZchn"/>
    <w:uiPriority w:val="99"/>
    <w:semiHidden/>
    <w:unhideWhenUsed/>
    <w:rsid w:val="00BC272A"/>
    <w:rPr>
      <w:b/>
      <w:bCs/>
    </w:rPr>
  </w:style>
  <w:style w:type="character" w:customStyle="1" w:styleId="KommentarthemaZchn">
    <w:name w:val="Kommentarthema Zchn"/>
    <w:basedOn w:val="KommentartextZchn"/>
    <w:link w:val="Kommentarthema"/>
    <w:uiPriority w:val="99"/>
    <w:semiHidden/>
    <w:rsid w:val="00BC272A"/>
    <w:rPr>
      <w:b/>
      <w:bCs/>
      <w:sz w:val="20"/>
      <w:szCs w:val="20"/>
    </w:rPr>
  </w:style>
  <w:style w:type="paragraph" w:styleId="Sprechblasentext">
    <w:name w:val="Balloon Text"/>
    <w:basedOn w:val="Standard"/>
    <w:link w:val="SprechblasentextZchn"/>
    <w:uiPriority w:val="99"/>
    <w:semiHidden/>
    <w:unhideWhenUsed/>
    <w:rsid w:val="00BC272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C272A"/>
    <w:rPr>
      <w:rFonts w:ascii="Segoe UI" w:hAnsi="Segoe UI" w:cs="Segoe UI"/>
      <w:sz w:val="18"/>
      <w:szCs w:val="18"/>
    </w:rPr>
  </w:style>
  <w:style w:type="character" w:styleId="BesuchterLink">
    <w:name w:val="FollowedHyperlink"/>
    <w:basedOn w:val="Absatz-Standardschriftart"/>
    <w:uiPriority w:val="99"/>
    <w:semiHidden/>
    <w:unhideWhenUsed/>
    <w:rsid w:val="0060104A"/>
    <w:rPr>
      <w:color w:val="954F72" w:themeColor="followedHyperlink"/>
      <w:u w:val="single"/>
    </w:rPr>
  </w:style>
  <w:style w:type="character" w:customStyle="1" w:styleId="1StyleGuideZchn">
    <w:name w:val="Ü_1_Style_Guide Zchn"/>
    <w:link w:val="1StyleGuide"/>
    <w:locked/>
    <w:rsid w:val="00333418"/>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333418"/>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E96EDE"/>
    <w:rPr>
      <w:b/>
      <w:bCs/>
    </w:rPr>
  </w:style>
  <w:style w:type="paragraph" w:styleId="NurText">
    <w:name w:val="Plain Text"/>
    <w:basedOn w:val="Standard"/>
    <w:link w:val="NurTextZchn"/>
    <w:uiPriority w:val="99"/>
    <w:semiHidden/>
    <w:unhideWhenUsed/>
    <w:rsid w:val="000E4DCB"/>
    <w:pPr>
      <w:spacing w:after="0" w:line="240" w:lineRule="auto"/>
    </w:pPr>
    <w:rPr>
      <w:rFonts w:ascii="Candara" w:hAnsi="Candara"/>
      <w:color w:val="222A35" w:themeColor="text2" w:themeShade="80"/>
      <w:sz w:val="24"/>
      <w:szCs w:val="21"/>
    </w:rPr>
  </w:style>
  <w:style w:type="character" w:customStyle="1" w:styleId="NurTextZchn">
    <w:name w:val="Nur Text Zchn"/>
    <w:basedOn w:val="Absatz-Standardschriftart"/>
    <w:link w:val="NurText"/>
    <w:uiPriority w:val="99"/>
    <w:semiHidden/>
    <w:rsid w:val="000E4DCB"/>
    <w:rPr>
      <w:rFonts w:ascii="Candara" w:hAnsi="Candara"/>
      <w:color w:val="222A35" w:themeColor="text2" w:themeShade="80"/>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1071125989">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206120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asp.ub.uni-heidelberg.de/publishing/for_authors?lang=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DFF9-486F-4093-8406-77C8157B9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23</Words>
  <Characters>2666</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11</cp:revision>
  <dcterms:created xsi:type="dcterms:W3CDTF">2021-11-11T10:19:00Z</dcterms:created>
  <dcterms:modified xsi:type="dcterms:W3CDTF">2023-10-26T11:13:00Z</dcterms:modified>
</cp:coreProperties>
</file>